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Officer</w:t>
      </w:r>
      <w:r>
        <w:t xml:space="preserve"> </w:t>
      </w:r>
      <w:r>
        <w:t xml:space="preserve">Cover</w:t>
      </w:r>
      <w:r>
        <w:t xml:space="preserve"> </w:t>
      </w:r>
      <w:r>
        <w:t xml:space="preserve">Letter</w:t>
      </w:r>
      <w:r>
        <w:t xml:space="preserve"> </w:t>
      </w:r>
      <w:r>
        <w:t xml:space="preserve">-</w:t>
      </w:r>
      <w:r>
        <w:t xml:space="preserve"> </w:t>
      </w:r>
      <w:r>
        <w:t xml:space="preserve">Italy</w:t>
      </w:r>
      <w:r>
        <w:t xml:space="preserve"> </w:t>
      </w:r>
      <w:r>
        <w:t xml:space="preserve">Naples</w:t>
      </w:r>
    </w:p>
    <w:bookmarkStart w:id="21" w:name="X63ea6e830dc1362682f58ec4f2e177b87725530"/>
    <w:p>
      <w:pPr>
        <w:pStyle w:val="Heading1"/>
      </w:pPr>
      <w:r>
        <w:t xml:space="preserve">Cover Letter for Police Officer Position in Italy Naples</w:t>
      </w:r>
    </w:p>
    <w:p>
      <w:pPr>
        <w:pStyle w:val="FirstParagraph"/>
      </w:pPr>
      <w:r>
        <w:rPr>
          <w:bCs/>
          <w:b/>
        </w:rPr>
        <w:t xml:space="preserve">[Your Name]</w:t>
      </w:r>
      <w:r>
        <w:br/>
      </w:r>
      <w:r>
        <w:t xml:space="preserve">[Your Address]</w:t>
      </w:r>
      <w:r>
        <w:br/>
      </w:r>
      <w:r>
        <w:t xml:space="preserve">[City, State, ZIP Code]</w:t>
      </w:r>
      <w:r>
        <w:br/>
      </w:r>
      <w:r>
        <w:t xml:space="preserve">[Email Address]</w:t>
      </w:r>
      <w:r>
        <w:br/>
      </w:r>
      <w:r>
        <w:t xml:space="preserve">[Phone Number]</w:t>
      </w:r>
    </w:p>
    <w:p>
      <w:pPr>
        <w:pStyle w:val="BodyText"/>
      </w:pPr>
      <w:r>
        <w:t xml:space="preserve">[Date]</w:t>
      </w:r>
    </w:p>
    <w:p>
      <w:pPr>
        <w:pStyle w:val="BodyText"/>
      </w:pPr>
      <w:r>
        <w:rPr>
          <w:bCs/>
          <w:b/>
        </w:rPr>
        <w:t xml:space="preserve">Head of Human Resources</w:t>
      </w:r>
      <w:r>
        <w:br/>
      </w:r>
      <w:r>
        <w:t xml:space="preserve">Polizia di Stato</w:t>
      </w:r>
      <w:r>
        <w:br/>
      </w:r>
      <w:r>
        <w:t xml:space="preserve">Questura di Napoli</w:t>
      </w:r>
      <w:r>
        <w:br/>
      </w:r>
      <w:r>
        <w:t xml:space="preserve">Via Roma, 123</w:t>
      </w:r>
      <w:r>
        <w:br/>
      </w:r>
      <w:r>
        <w:t xml:space="preserve">80134 Napoli, Italy</w:t>
      </w:r>
    </w:p>
    <w:bookmarkStart w:id="20" w:name="X341593aaadce98bec5bd2efb6d9c4426783971b"/>
    <w:p>
      <w:pPr>
        <w:pStyle w:val="Heading2"/>
      </w:pPr>
      <w:r>
        <w:t xml:space="preserve">Subject: Application for Police Officer Position</w:t>
      </w:r>
    </w:p>
    <w:p>
      <w:pPr>
        <w:pStyle w:val="FirstParagraph"/>
      </w:pPr>
      <w:r>
        <w:t xml:space="preserve">Dear Hiring Committee,</w:t>
      </w:r>
    </w:p>
    <w:p>
      <w:pPr>
        <w:pStyle w:val="BodyText"/>
      </w:pPr>
      <w:r>
        <w:t xml:space="preserve">I am writing to express my sincere interest in the Police Officer position with the Polizia di Stato in Naples, Italy. As a dedicated public servant with a passion for law enforcement and a deep respect for the cultural and historical significance of Naples, I am eager to contribute my skills, experience, and commitment to maintaining safety and order in this vibrant city. My background in community policing, combined with my understanding of Italian legal systems and cultural nuances, aligns perfectly with the mission of protecting Naples’ residents and visitors alike.</w:t>
      </w:r>
    </w:p>
    <w:p>
      <w:pPr>
        <w:pStyle w:val="BodyText"/>
      </w:pPr>
      <w:r>
        <w:t xml:space="preserve">Having grown up in a family that values service to others, I have always been drawn to roles that prioritize public welfare. My career in law enforcement began in [Your Previous Country or Region], where I served as a [Your Previous Role, e.g., Police Officer, Security Specialist] for [Duration]. During this time, I developed strong skills in conflict resolution, crisis management, and community engagement—qualities that are essential for a Police Officer in a dynamic city like Naples. My experience working in diverse environments has prepared me to navigate the unique challenges of policing in a historic and culturally rich location such as Italy.</w:t>
      </w:r>
    </w:p>
    <w:p>
      <w:pPr>
        <w:pStyle w:val="BodyText"/>
      </w:pPr>
      <w:r>
        <w:t xml:space="preserve">What excites me most about the opportunity to serve as a Police Officer in Naples is the chance to work within a city that is both timeless and ever-evolving. Naples, with its UNESCO-listed historic center, bustling streets, and deep-rooted traditions, presents a unique blend of challenges and opportunities for law enforcement. I am particularly interested in contributing to initiatives that strengthen community trust and foster collaboration between police and local residents. My ability to communicate effectively in multiple languages (including Italian) allows me to bridge cultural gaps and ensure that all members of the community feel represented and protected.</w:t>
      </w:r>
    </w:p>
    <w:p>
      <w:pPr>
        <w:pStyle w:val="BodyText"/>
      </w:pPr>
      <w:r>
        <w:t xml:space="preserve">Throughout my career, I have emphasized the importance of integrity, professionalism, and adaptability—principles that are central to the role of a Police Officer in Italy. I have completed specialized training in [mention relevant certifications or courses, e.g., "emergency response," "criminal investigation," or "community policing"], which has equipped me with the tools to handle complex situations while upholding the highest ethical standards. Additionally, my knowledge of Italian laws and procedures ensures that I can seamlessly integrate into the Polizia di Stato framework and contribute immediately to operational effectiveness.</w:t>
      </w:r>
    </w:p>
    <w:p>
      <w:pPr>
        <w:pStyle w:val="BodyText"/>
      </w:pPr>
      <w:r>
        <w:t xml:space="preserve">Naples is a city where history meets modernity, and as a Police Officer, I am committed to safeguarding both its heritage and its future. The challenges of policing in Naples—ranging from managing high tourist foot traffic to addressing urban crime—require a proactive, community-focused approach. I have studied the specific needs of Naples’ neighborhoods, including areas like the historic center, Mergellina, and Posillipo, and I am eager to apply my expertise to support local initiatives that enhance public safety. My goal is to build relationships with residents and businesses while ensuring that Naples remains a welcoming destination for visitors.</w:t>
      </w:r>
    </w:p>
    <w:p>
      <w:pPr>
        <w:pStyle w:val="BodyText"/>
      </w:pPr>
      <w:r>
        <w:t xml:space="preserve">One of my core values is the belief that police work is not just about enforcement but also about education, prevention, and empowerment. In previous roles, I have organized community outreach programs to address issues such as youth crime and public safety awareness. I am confident that these experiences will allow me to contribute meaningfully to Naples’ efforts in fostering a safer, more cohesive society. I am particularly interested in collaborating with local organizations and schools to promote civic responsibility and mutual respect among all citizens.</w:t>
      </w:r>
    </w:p>
    <w:p>
      <w:pPr>
        <w:pStyle w:val="BodyText"/>
      </w:pPr>
      <w:r>
        <w:t xml:space="preserve">I understand that the role of a Police Officer in Italy requires not only technical proficiency but also a deep understanding of the country’s cultural and historical context. Naples, with its rich traditions and unique challenges, demands officers who are both adaptable and culturally sensitive. My time spent studying Italian language and customs has given me a solid foundation to navigate this environment effectively. I am also committed to continuous learning, as I believe that staying informed about local issues is critical to providing excellent service.</w:t>
      </w:r>
    </w:p>
    <w:p>
      <w:pPr>
        <w:pStyle w:val="BodyText"/>
      </w:pPr>
      <w:r>
        <w:t xml:space="preserve">Finally, I would like to emphasize my unwavering dedication to the values of the Polizia di Stato. The force’s commitment to justice, fairness, and public service resonates deeply with my own professional ethos. I am eager to bring my skills, enthusiasm, and sense of duty to Naples’ police department and contribute to its ongoing efforts in protecting this extraordinary city. I would be honored to have the opportunity to discuss how my background and vision align with the needs of Naples’ community.</w:t>
      </w:r>
    </w:p>
    <w:p>
      <w:pPr>
        <w:pStyle w:val="BodyText"/>
      </w:pPr>
      <w:r>
        <w:t xml:space="preserve">Thank you for considering my application. I look forward to the possibility of contributing to the safety and prosperity of Naples as a Police Officer. Please feel free to contact me at [Your Phone Number] or [Your Email Address] for any additional information or to schedule an interview.</w:t>
      </w:r>
    </w:p>
    <w:p>
      <w:pPr>
        <w:pStyle w:val="BodyText"/>
      </w:pPr>
      <w:r>
        <w:t xml:space="preserve">Sincerely,</w:t>
      </w:r>
      <w:r>
        <w:br/>
      </w:r>
      <w:r>
        <w:rPr>
          <w:bCs/>
          <w:b/>
        </w:rPr>
        <w:t xml:space="preserve">[Your Nam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icer Cover Letter - Italy Naples</dc:title>
  <dc:creator/>
  <dc:language>en</dc:language>
  <cp:keywords/>
  <dcterms:created xsi:type="dcterms:W3CDTF">2026-07-21T14:53:51Z</dcterms:created>
  <dcterms:modified xsi:type="dcterms:W3CDTF">2026-07-21T14:53:51Z</dcterms:modified>
</cp:coreProperties>
</file>

<file path=docProps/custom.xml><?xml version="1.0" encoding="utf-8"?>
<Properties xmlns="http://schemas.openxmlformats.org/officeDocument/2006/custom-properties" xmlns:vt="http://schemas.openxmlformats.org/officeDocument/2006/docPropsVTypes"/>
</file>